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793218F5" w14:textId="158E0CEF" w:rsidR="001C6ACB" w:rsidRPr="00331078" w:rsidRDefault="00F93B31" w:rsidP="00331078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31078">
        <w:rPr>
          <w:rFonts w:ascii="Times New Roman" w:hAnsi="Times New Roman" w:cs="Times New Roman"/>
          <w:sz w:val="24"/>
          <w:szCs w:val="24"/>
        </w:rPr>
        <w:t>Algorithm Cipher</w:t>
      </w:r>
    </w:p>
    <w:p w14:paraId="70E14519" w14:textId="4EAED6D3" w:rsidR="001C6ACB" w:rsidRPr="00331078" w:rsidRDefault="00525FC1" w:rsidP="00187A61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szCs w:val="24"/>
        </w:rPr>
      </w:pPr>
      <w:r w:rsidRPr="00331078">
        <w:rPr>
          <w:rFonts w:ascii="Times New Roman" w:hAnsi="Times New Roman" w:cs="Times New Roman"/>
          <w:szCs w:val="24"/>
        </w:rPr>
        <w:t xml:space="preserve">The cipher used is </w:t>
      </w:r>
      <w:r w:rsidR="000D30D4" w:rsidRPr="00331078">
        <w:rPr>
          <w:rFonts w:ascii="Times New Roman" w:hAnsi="Times New Roman" w:cs="Times New Roman"/>
          <w:szCs w:val="24"/>
        </w:rPr>
        <w:t>SHA-</w:t>
      </w:r>
      <w:r w:rsidR="00E45179" w:rsidRPr="00331078">
        <w:rPr>
          <w:rFonts w:ascii="Times New Roman" w:hAnsi="Times New Roman" w:cs="Times New Roman"/>
          <w:szCs w:val="24"/>
        </w:rPr>
        <w:t>384</w:t>
      </w:r>
      <w:r w:rsidRPr="00331078">
        <w:rPr>
          <w:rFonts w:ascii="Times New Roman" w:hAnsi="Times New Roman" w:cs="Times New Roman"/>
          <w:szCs w:val="24"/>
        </w:rPr>
        <w:t>.</w:t>
      </w:r>
    </w:p>
    <w:p w14:paraId="699A5327" w14:textId="12C3E320" w:rsidR="001C6ACB" w:rsidRPr="00331078" w:rsidRDefault="00F93B31" w:rsidP="00331078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31078">
        <w:rPr>
          <w:rFonts w:ascii="Times New Roman" w:hAnsi="Times New Roman" w:cs="Times New Roman"/>
          <w:sz w:val="24"/>
          <w:szCs w:val="24"/>
        </w:rPr>
        <w:t xml:space="preserve">Justification </w:t>
      </w:r>
    </w:p>
    <w:p w14:paraId="02EAE02A" w14:textId="32B039C4" w:rsidR="00072352" w:rsidRDefault="00E45179" w:rsidP="008D0A10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szCs w:val="24"/>
        </w:rPr>
      </w:pPr>
      <w:r w:rsidRPr="00331078">
        <w:rPr>
          <w:rFonts w:ascii="Times New Roman" w:hAnsi="Times New Roman" w:cs="Times New Roman"/>
          <w:szCs w:val="24"/>
        </w:rPr>
        <w:t xml:space="preserve">I am using SHA-384 because it is part of the most commonly used cipher suite of TLS 1.3, </w:t>
      </w:r>
      <w:r w:rsidRPr="00331078">
        <w:rPr>
          <w:rFonts w:ascii="Times New Roman" w:hAnsi="Times New Roman" w:cs="Times New Roman"/>
          <w:szCs w:val="24"/>
        </w:rPr>
        <w:t>TLS_AES_256_GCM_SHA384</w:t>
      </w:r>
      <w:r w:rsidR="00331078" w:rsidRPr="00331078">
        <w:rPr>
          <w:rFonts w:ascii="Times New Roman" w:hAnsi="Times New Roman" w:cs="Times New Roman"/>
          <w:szCs w:val="24"/>
        </w:rPr>
        <w:t xml:space="preserve"> (</w:t>
      </w:r>
      <w:r w:rsidR="00331078" w:rsidRPr="00331078">
        <w:rPr>
          <w:rFonts w:ascii="Times New Roman" w:hAnsi="Times New Roman" w:cs="Times New Roman"/>
          <w:szCs w:val="24"/>
        </w:rPr>
        <w:t>Helme, 2022</w:t>
      </w:r>
      <w:r w:rsidR="00331078" w:rsidRPr="00331078">
        <w:rPr>
          <w:rFonts w:ascii="Times New Roman" w:hAnsi="Times New Roman" w:cs="Times New Roman"/>
          <w:szCs w:val="24"/>
        </w:rPr>
        <w:t>).</w:t>
      </w:r>
      <w:r w:rsidR="00331078">
        <w:rPr>
          <w:rFonts w:ascii="Times New Roman" w:hAnsi="Times New Roman" w:cs="Times New Roman"/>
          <w:szCs w:val="24"/>
        </w:rPr>
        <w:t xml:space="preserve"> SHA-384 has enhanced security compared to SHA-256, making it more resistant to collisions and preimage attacks, and it is also recommended by security professionals to move from the SHA-1 family to the SHA-2 family regardless (</w:t>
      </w:r>
      <w:r w:rsidR="00455021" w:rsidRPr="00455021">
        <w:rPr>
          <w:rFonts w:ascii="Times New Roman" w:hAnsi="Times New Roman" w:cs="Times New Roman"/>
          <w:szCs w:val="24"/>
        </w:rPr>
        <w:t>Information Technology Laboratory</w:t>
      </w:r>
      <w:r w:rsidR="00331078">
        <w:rPr>
          <w:rFonts w:ascii="Times New Roman" w:hAnsi="Times New Roman" w:cs="Times New Roman"/>
          <w:szCs w:val="24"/>
        </w:rPr>
        <w:t>, 2017)</w:t>
      </w:r>
      <w:r w:rsidR="00072352">
        <w:rPr>
          <w:rFonts w:ascii="Times New Roman" w:hAnsi="Times New Roman" w:cs="Times New Roman"/>
          <w:szCs w:val="24"/>
        </w:rPr>
        <w:t>. SHA-512 could be used in theory, but it is not a part of the standard I have chosen and happens to be slightly slower as well</w:t>
      </w:r>
      <w:r w:rsidR="00331078">
        <w:rPr>
          <w:rFonts w:ascii="Times New Roman" w:hAnsi="Times New Roman" w:cs="Times New Roman"/>
          <w:szCs w:val="24"/>
        </w:rPr>
        <w:t>.</w:t>
      </w:r>
    </w:p>
    <w:p w14:paraId="02591DFE" w14:textId="60086645" w:rsidR="001C6ACB" w:rsidRPr="00331078" w:rsidRDefault="00D37F0C" w:rsidP="008D0A10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To elaborate</w:t>
      </w:r>
      <w:r w:rsidR="00072352">
        <w:rPr>
          <w:rFonts w:ascii="Times New Roman" w:hAnsi="Times New Roman" w:cs="Times New Roman"/>
          <w:szCs w:val="24"/>
        </w:rPr>
        <w:t xml:space="preserve"> on</w:t>
      </w:r>
      <w:r>
        <w:rPr>
          <w:rFonts w:ascii="Times New Roman" w:hAnsi="Times New Roman" w:cs="Times New Roman"/>
          <w:szCs w:val="24"/>
        </w:rPr>
        <w:t xml:space="preserve"> collisions</w:t>
      </w:r>
      <w:r w:rsidR="00072352">
        <w:rPr>
          <w:rFonts w:ascii="Times New Roman" w:hAnsi="Times New Roman" w:cs="Times New Roman"/>
          <w:szCs w:val="24"/>
        </w:rPr>
        <w:t>, they</w:t>
      </w:r>
      <w:r>
        <w:rPr>
          <w:rFonts w:ascii="Times New Roman" w:hAnsi="Times New Roman" w:cs="Times New Roman"/>
          <w:szCs w:val="24"/>
        </w:rPr>
        <w:t xml:space="preserve"> are a large problem with any deterministic hash function, as they are what drop our time complexity from </w:t>
      </w:r>
      <m:oMath>
        <m:r>
          <w:rPr>
            <w:rFonts w:ascii="Cambria Math" w:hAnsi="Cambria Math" w:cs="Times New Roman"/>
            <w:szCs w:val="24"/>
          </w:rPr>
          <m:t>O(1)</m:t>
        </m:r>
      </m:oMath>
      <w:r>
        <w:rPr>
          <w:rFonts w:ascii="Times New Roman" w:eastAsiaTheme="minorEastAsia" w:hAnsi="Times New Roman" w:cs="Times New Roman"/>
          <w:szCs w:val="24"/>
        </w:rPr>
        <w:t xml:space="preserve"> to </w:t>
      </w:r>
      <m:oMath>
        <m:r>
          <w:rPr>
            <w:rFonts w:ascii="Cambria Math" w:eastAsiaTheme="minorEastAsia" w:hAnsi="Cambria Math" w:cs="Times New Roman"/>
            <w:szCs w:val="24"/>
          </w:rPr>
          <m:t>O(n)</m:t>
        </m:r>
      </m:oMath>
      <w:r>
        <w:rPr>
          <w:rFonts w:ascii="Times New Roman" w:eastAsiaTheme="minorEastAsia" w:hAnsi="Times New Roman" w:cs="Times New Roman"/>
          <w:szCs w:val="24"/>
        </w:rPr>
        <w:t>, as well as open us up to security problems</w:t>
      </w:r>
      <w:r w:rsidR="003B0FD2">
        <w:rPr>
          <w:rFonts w:ascii="Times New Roman" w:eastAsiaTheme="minorEastAsia" w:hAnsi="Times New Roman" w:cs="Times New Roman"/>
          <w:szCs w:val="24"/>
        </w:rPr>
        <w:t xml:space="preserve"> earlier referred to as preimage attacks, where the hash is reverse engineered since hash functions are not one-to-one, only unto, meaning there is some </w:t>
      </w:r>
      <m:oMath>
        <m:r>
          <w:rPr>
            <w:rFonts w:ascii="Cambria Math" w:eastAsiaTheme="minorEastAsia" w:hAnsi="Cambria Math" w:cs="Times New Roman"/>
            <w:szCs w:val="24"/>
          </w:rPr>
          <m:t>b</m:t>
        </m:r>
      </m:oMath>
      <w:r w:rsidR="003B0FD2">
        <w:rPr>
          <w:rFonts w:ascii="Times New Roman" w:eastAsiaTheme="minorEastAsia" w:hAnsi="Times New Roman" w:cs="Times New Roman"/>
          <w:szCs w:val="24"/>
        </w:rPr>
        <w:t xml:space="preserve"> where the text we are hashing </w:t>
      </w:r>
      <m:oMath>
        <m:r>
          <w:rPr>
            <w:rFonts w:ascii="Cambria Math" w:eastAsiaTheme="minorEastAsia" w:hAnsi="Cambria Math" w:cs="Times New Roman"/>
            <w:szCs w:val="24"/>
          </w:rPr>
          <m:t>a</m:t>
        </m:r>
      </m:oMath>
      <w:r w:rsidR="003B0FD2">
        <w:rPr>
          <w:rFonts w:ascii="Times New Roman" w:eastAsiaTheme="minorEastAsia" w:hAnsi="Times New Roman" w:cs="Times New Roman"/>
          <w:szCs w:val="24"/>
        </w:rPr>
        <w:t xml:space="preserve"> through a mapping function </w:t>
      </w:r>
      <m:oMath>
        <m:r>
          <w:rPr>
            <w:rFonts w:ascii="Cambria Math" w:eastAsiaTheme="minorEastAsia" w:hAnsi="Cambria Math" w:cs="Times New Roman"/>
            <w:szCs w:val="24"/>
          </w:rPr>
          <m:t>ϕ</m:t>
        </m:r>
        <m:d>
          <m:dPr>
            <m:ctrlPr>
              <w:rPr>
                <w:rFonts w:ascii="Cambria Math" w:eastAsiaTheme="minorEastAsia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Cs w:val="24"/>
              </w:rPr>
              <m:t>a</m:t>
            </m:r>
          </m:e>
        </m:d>
        <m:r>
          <w:rPr>
            <w:rFonts w:ascii="Cambria Math" w:eastAsiaTheme="minorEastAsia" w:hAnsi="Cambria Math" w:cs="Times New Roman"/>
            <w:szCs w:val="24"/>
          </w:rPr>
          <m:t>= ϕ(b)</m:t>
        </m:r>
      </m:oMath>
      <w:r w:rsidR="008D0A10">
        <w:rPr>
          <w:rFonts w:ascii="Times New Roman" w:eastAsiaTheme="minorEastAsia" w:hAnsi="Times New Roman" w:cs="Times New Roman"/>
          <w:szCs w:val="24"/>
        </w:rPr>
        <w:t>. Note that Hash functions ar</w:t>
      </w:r>
      <w:r w:rsidR="00072352">
        <w:rPr>
          <w:rFonts w:ascii="Times New Roman" w:eastAsiaTheme="minorEastAsia" w:hAnsi="Times New Roman" w:cs="Times New Roman"/>
          <w:szCs w:val="24"/>
        </w:rPr>
        <w:t>e</w:t>
      </w:r>
      <w:r w:rsidR="008D0A10">
        <w:rPr>
          <w:rFonts w:ascii="Times New Roman" w:eastAsiaTheme="minorEastAsia" w:hAnsi="Times New Roman" w:cs="Times New Roman"/>
          <w:szCs w:val="24"/>
        </w:rPr>
        <w:t xml:space="preserve"> not groups and only resemble them, their non-symmetric nature (i.e. destructive) means they have </w:t>
      </w:r>
      <w:r w:rsidR="00072352">
        <w:rPr>
          <w:rFonts w:ascii="Times New Roman" w:eastAsiaTheme="minorEastAsia" w:hAnsi="Times New Roman" w:cs="Times New Roman"/>
          <w:szCs w:val="24"/>
        </w:rPr>
        <w:t xml:space="preserve">no </w:t>
      </w:r>
      <w:r w:rsidR="008D0A10">
        <w:rPr>
          <w:rFonts w:ascii="Times New Roman" w:eastAsiaTheme="minorEastAsia" w:hAnsi="Times New Roman" w:cs="Times New Roman"/>
          <w:szCs w:val="24"/>
        </w:rPr>
        <w:t xml:space="preserve">identity element (Gallian, 2016, </w:t>
      </w:r>
      <w:proofErr w:type="spellStart"/>
      <w:r w:rsidR="008D0A10">
        <w:rPr>
          <w:rFonts w:ascii="Times New Roman" w:eastAsiaTheme="minorEastAsia" w:hAnsi="Times New Roman" w:cs="Times New Roman"/>
          <w:szCs w:val="24"/>
        </w:rPr>
        <w:t>ch.</w:t>
      </w:r>
      <w:proofErr w:type="spellEnd"/>
      <w:r w:rsidR="008D0A10">
        <w:rPr>
          <w:rFonts w:ascii="Times New Roman" w:eastAsiaTheme="minorEastAsia" w:hAnsi="Times New Roman" w:cs="Times New Roman"/>
          <w:szCs w:val="24"/>
        </w:rPr>
        <w:t xml:space="preserve"> 2 Groups).</w:t>
      </w:r>
      <w:r w:rsidR="00072352">
        <w:rPr>
          <w:rFonts w:ascii="Times New Roman" w:eastAsiaTheme="minorEastAsia" w:hAnsi="Times New Roman" w:cs="Times New Roman"/>
          <w:szCs w:val="24"/>
        </w:rPr>
        <w:t xml:space="preserve"> However, this is desirable as it means you cannot reverse the message from the checksum, giving an attacker no information on the contents if they obtain the hash / checksum.</w:t>
      </w:r>
      <w:r w:rsidR="008D0A10">
        <w:rPr>
          <w:rFonts w:ascii="Times New Roman" w:hAnsi="Times New Roman" w:cs="Times New Roman"/>
          <w:szCs w:val="24"/>
        </w:rPr>
        <w:t xml:space="preserve"> </w:t>
      </w:r>
      <w:r w:rsidR="00072352">
        <w:rPr>
          <w:rFonts w:ascii="Times New Roman" w:hAnsi="Times New Roman" w:cs="Times New Roman"/>
          <w:szCs w:val="24"/>
        </w:rPr>
        <w:t>T</w:t>
      </w:r>
      <w:r w:rsidR="00455021">
        <w:rPr>
          <w:rFonts w:ascii="Times New Roman" w:hAnsi="Times New Roman" w:cs="Times New Roman"/>
          <w:szCs w:val="24"/>
        </w:rPr>
        <w:t xml:space="preserve">hese facts mean that we have a </w:t>
      </w:r>
      <w:r w:rsidR="00EA4C43">
        <w:rPr>
          <w:rFonts w:ascii="Times New Roman" w:hAnsi="Times New Roman" w:cs="Times New Roman"/>
          <w:szCs w:val="24"/>
        </w:rPr>
        <w:t>longer-term</w:t>
      </w:r>
      <w:r w:rsidR="00455021">
        <w:rPr>
          <w:rFonts w:ascii="Times New Roman" w:hAnsi="Times New Roman" w:cs="Times New Roman"/>
          <w:szCs w:val="24"/>
        </w:rPr>
        <w:t xml:space="preserve"> viability of our </w:t>
      </w:r>
      <w:r w:rsidR="00EA4C43">
        <w:rPr>
          <w:rFonts w:ascii="Times New Roman" w:hAnsi="Times New Roman" w:cs="Times New Roman"/>
          <w:szCs w:val="24"/>
        </w:rPr>
        <w:t>cryptography for Artemis Financial</w:t>
      </w:r>
      <w:r w:rsidR="00072352">
        <w:rPr>
          <w:rFonts w:ascii="Times New Roman" w:hAnsi="Times New Roman" w:cs="Times New Roman"/>
          <w:szCs w:val="24"/>
        </w:rPr>
        <w:t xml:space="preserve"> using SHA-384</w:t>
      </w:r>
      <w:r w:rsidR="00EA4C43">
        <w:rPr>
          <w:rFonts w:ascii="Times New Roman" w:hAnsi="Times New Roman" w:cs="Times New Roman"/>
          <w:szCs w:val="24"/>
        </w:rPr>
        <w:t>.</w:t>
      </w:r>
    </w:p>
    <w:p w14:paraId="48C26C62" w14:textId="68B0068C" w:rsidR="001C6ACB" w:rsidRDefault="00F93B31" w:rsidP="00331078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31078">
        <w:rPr>
          <w:rFonts w:ascii="Times New Roman" w:hAnsi="Times New Roman" w:cs="Times New Roman"/>
          <w:sz w:val="24"/>
          <w:szCs w:val="24"/>
        </w:rPr>
        <w:t>Generate Checksum</w:t>
      </w:r>
    </w:p>
    <w:p w14:paraId="679A691A" w14:textId="3D3C2D91" w:rsidR="00FA2017" w:rsidRPr="00FA2017" w:rsidRDefault="00FA2017" w:rsidP="00FA2017">
      <w:hyperlink r:id="rId10" w:history="1">
        <w:r w:rsidRPr="00FA2017">
          <w:rPr>
            <w:rStyle w:val="Hyperlink"/>
          </w:rPr>
          <w:t>On GitHub at this link</w:t>
        </w:r>
      </w:hyperlink>
      <w:r>
        <w:t>.</w:t>
      </w:r>
    </w:p>
    <w:p w14:paraId="707175C0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ackage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com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nhu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slserver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4BBF2F0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007CD99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lastRenderedPageBreak/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jav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o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UnsupportedEncodingExceptio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50B37354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jav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curity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essageDigest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0F5C4DB0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jav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curity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NoSuchAlgorithmExceptio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631D14A7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6DAE41F4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framework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boot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Applicatio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51250E13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framework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boot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utoconfigure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BootApplicatio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1599C00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framework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web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bind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nnotation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RequestMapping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466981B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framework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web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bind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nnotation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RestController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58A174BC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45083FCA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lf4j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ogger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68840D0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lf4j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oggerFactory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2CF403C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2840F0E3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5E65EBE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0718335F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@SpringBootApplication</w:t>
      </w:r>
    </w:p>
    <w:p w14:paraId="4677824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ublic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class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rverApplication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71CEA60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1FC53803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ublic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static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void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main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trin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[]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rgs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6C028528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Application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ru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rverApplication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class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,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rgs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</w:p>
    <w:p w14:paraId="37BB46F8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269E6040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24DF4E05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25C0D655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71EB3D6A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@RestController</w:t>
      </w:r>
    </w:p>
    <w:p w14:paraId="689FF0BC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class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rverController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</w:t>
      </w:r>
    </w:p>
    <w:p w14:paraId="5AE3456C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</w:p>
    <w:p w14:paraId="5BEB140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rivate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static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final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Logger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ogger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oggerFactory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getLogger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rverController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class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Spin up slf4j logger</w:t>
      </w:r>
    </w:p>
    <w:p w14:paraId="646B470C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</w:p>
    <w:p w14:paraId="02918BA7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@RequestMappin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/hash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</w:t>
      </w:r>
    </w:p>
    <w:p w14:paraId="24A7358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ublic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String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yHash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){</w:t>
      </w:r>
    </w:p>
    <w:p w14:paraId="3DBE1853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final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String data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Connor Sculthorpe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My name to hash</w:t>
      </w:r>
    </w:p>
    <w:p w14:paraId="40B7F82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String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ataHash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null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6CB8AFE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try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044073A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ataHash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generateHash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at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call our hashing function</w:t>
      </w:r>
    </w:p>
    <w:p w14:paraId="37A0AB26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catch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NoSuchAlgorithmException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|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UnsupportedEncodingException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e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29D2AB78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ogger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error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Something went wrong with calling the hash function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,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e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Log the error if one is thrown</w:t>
      </w:r>
    </w:p>
    <w:p w14:paraId="1208EC3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</w:p>
    <w:p w14:paraId="7B59E638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Our hash should be:</w:t>
      </w:r>
    </w:p>
    <w:p w14:paraId="42E1EB0E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8d3825ea8fad0009635a6f609e445df83fe85e44f9c848c8f4a876613ad0360c4533dee6aa693de895c800b5c8b3b382</w:t>
      </w:r>
    </w:p>
    <w:p w14:paraId="7003438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Thanks to: https://emn178.github.io/online-tools/sha384.html</w:t>
      </w:r>
    </w:p>
    <w:p w14:paraId="4842DB9A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</w:p>
    <w:p w14:paraId="47EF6E1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return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&lt;p&gt;data: "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+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data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+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 xml:space="preserve">"&lt;/p&gt;&lt;p&gt;SHA-384 : </w:t>
      </w:r>
      <w:proofErr w:type="spellStart"/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CheckSum</w:t>
      </w:r>
      <w:proofErr w:type="spellEnd"/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 xml:space="preserve"> Value: "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+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ataHash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+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&lt;/p&gt;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475F960A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390BD91F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</w:p>
    <w:p w14:paraId="16954BC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**</w:t>
      </w:r>
    </w:p>
    <w:p w14:paraId="78892978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    * Generates a SHA-384 hash from an input string.</w:t>
      </w:r>
    </w:p>
    <w:p w14:paraId="4108DD6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>*</w:t>
      </w:r>
    </w:p>
    <w:p w14:paraId="0C2369C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 xml:space="preserve">     * Time: O(n),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θ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 xml:space="preserve">(1),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Ω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>(1)</w:t>
      </w:r>
    </w:p>
    <w:p w14:paraId="459CCBB5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 xml:space="preserve">     * Space: O(n+k)</w:t>
      </w:r>
    </w:p>
    <w:p w14:paraId="2B3FBA3E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 xml:space="preserve"> 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* @param String data</w:t>
      </w:r>
    </w:p>
    <w:p w14:paraId="46D8AE0C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    * @return String </w:t>
      </w:r>
      <w:proofErr w:type="spellStart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dataHashed</w:t>
      </w:r>
      <w:proofErr w:type="spellEnd"/>
    </w:p>
    <w:p w14:paraId="0199CDD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    * @throws </w:t>
      </w:r>
      <w:proofErr w:type="spellStart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NoSuchAlgorithmException</w:t>
      </w:r>
      <w:proofErr w:type="spellEnd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, </w:t>
      </w:r>
      <w:proofErr w:type="spellStart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UnsupportedEncodingException</w:t>
      </w:r>
      <w:proofErr w:type="spellEnd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</w:t>
      </w:r>
    </w:p>
    <w:p w14:paraId="04797B0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lastRenderedPageBreak/>
        <w:t xml:space="preserve">     * References: https://stackoverflow.com/questions/5531455/how-to-hash-some-string-with-sha-256-in-java</w:t>
      </w:r>
    </w:p>
    <w:p w14:paraId="4371ACE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    */</w:t>
      </w:r>
    </w:p>
    <w:p w14:paraId="7B03452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rivate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String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generateHash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tring dat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throws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NoSuchAlgorithmExceptio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,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UnsupportedEncodingException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478120AB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final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essageDigest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md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essageDigest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getInstance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SHA-384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Create message digest obj</w:t>
      </w:r>
    </w:p>
    <w:p w14:paraId="3FCF13D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final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byte[]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digest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d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igest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at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getBytes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UTF-8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Compute the message digest (byte array)</w:t>
      </w:r>
    </w:p>
    <w:p w14:paraId="06380EA6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StringBuilder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String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new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StringBuilder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// Buffer to move our data into, use </w:t>
      </w:r>
      <w:proofErr w:type="spellStart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StringBuffer</w:t>
      </w:r>
      <w:proofErr w:type="spellEnd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for thread safety if needed</w:t>
      </w:r>
    </w:p>
    <w:p w14:paraId="2F96A1F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for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in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3A83"/>
          <w:sz w:val="20"/>
          <w:szCs w:val="20"/>
        </w:rPr>
        <w:t>0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&lt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igest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ength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++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40D13CC7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final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String hex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nteger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toHexString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FF3A83"/>
          <w:sz w:val="20"/>
          <w:szCs w:val="20"/>
        </w:rPr>
        <w:t>0xff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&amp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digest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[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]);</w:t>
      </w:r>
    </w:p>
    <w:p w14:paraId="36157E47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f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ength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3A83"/>
          <w:sz w:val="20"/>
          <w:szCs w:val="20"/>
        </w:rPr>
        <w:t>1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719A376A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   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Strin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ppend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'0'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Leading zeroes</w:t>
      </w:r>
    </w:p>
    <w:p w14:paraId="444CE49B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54EAD4F7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Strin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ppend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</w:p>
    <w:p w14:paraId="4FF8EC95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1B98FCB4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return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Strin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toString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);</w:t>
      </w:r>
    </w:p>
    <w:p w14:paraId="5723406F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7E6BC14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5B0C2CC4" w14:textId="77777777" w:rsidR="00331078" w:rsidRDefault="00331078" w:rsidP="00E45179"/>
    <w:p w14:paraId="7FC4854D" w14:textId="77777777" w:rsidR="00331078" w:rsidRPr="00E45179" w:rsidRDefault="00331078" w:rsidP="00E45179"/>
    <w:p w14:paraId="48597CAB" w14:textId="036307A3" w:rsidR="004F1C48" w:rsidRPr="00331078" w:rsidRDefault="00F93B31" w:rsidP="00331078">
      <w:pPr>
        <w:pStyle w:val="Heading2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31078">
        <w:rPr>
          <w:rFonts w:ascii="Times New Roman" w:hAnsi="Times New Roman" w:cs="Times New Roman"/>
          <w:sz w:val="24"/>
          <w:szCs w:val="24"/>
        </w:rPr>
        <w:t>Verification</w:t>
      </w:r>
    </w:p>
    <w:p w14:paraId="3EF4BF11" w14:textId="71CC68A1" w:rsidR="0035598A" w:rsidRPr="00331078" w:rsidRDefault="00E45179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 w:rsidRPr="00331078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49D6E8C4" wp14:editId="582FBB93">
            <wp:extent cx="5943600" cy="746760"/>
            <wp:effectExtent l="0" t="0" r="0" b="0"/>
            <wp:docPr id="158517604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176048" name="Picture 1" descr="A screen 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5A00" w14:textId="77777777" w:rsidR="00331078" w:rsidRPr="00331078" w:rsidRDefault="00331078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7BC40B8C" w14:textId="77777777" w:rsidR="00331078" w:rsidRDefault="00331078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1DAD72EA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7BBED325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2958331A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0D8DCEC6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49EB1542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13668290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7303E68C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46C9C7B3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622FC90B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6CDB8FE9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58E32F9D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7589A995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376721DF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191154E6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23B85A7B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65536460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3FE58D3B" w14:textId="77777777" w:rsidR="00C8168C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01EF4CF8" w14:textId="77777777" w:rsidR="00C8168C" w:rsidRPr="00331078" w:rsidRDefault="00C8168C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2127D8CE" w14:textId="77777777" w:rsidR="00331078" w:rsidRPr="00331078" w:rsidRDefault="00331078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711DAE37" w14:textId="3FB90152" w:rsidR="00331078" w:rsidRPr="00455021" w:rsidRDefault="00331078" w:rsidP="00455021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Cs w:val="24"/>
        </w:rPr>
      </w:pPr>
      <w:r w:rsidRPr="00455021">
        <w:rPr>
          <w:rFonts w:ascii="Times New Roman" w:hAnsi="Times New Roman" w:cs="Times New Roman"/>
          <w:szCs w:val="24"/>
        </w:rPr>
        <w:t>References</w:t>
      </w:r>
    </w:p>
    <w:p w14:paraId="06939497" w14:textId="77777777" w:rsidR="00331078" w:rsidRPr="00455021" w:rsidRDefault="00331078" w:rsidP="00455021">
      <w:pPr>
        <w:suppressAutoHyphens/>
        <w:spacing w:after="0" w:line="480" w:lineRule="auto"/>
        <w:ind w:hanging="720"/>
        <w:contextualSpacing/>
        <w:rPr>
          <w:rFonts w:ascii="Times New Roman" w:hAnsi="Times New Roman" w:cs="Times New Roman"/>
          <w:szCs w:val="24"/>
        </w:rPr>
      </w:pPr>
    </w:p>
    <w:p w14:paraId="34C1F5BB" w14:textId="40179D1D" w:rsidR="00C333C5" w:rsidRPr="00C333C5" w:rsidRDefault="00C333C5" w:rsidP="00C333C5">
      <w:pPr>
        <w:spacing w:line="480" w:lineRule="auto"/>
        <w:ind w:left="720" w:hanging="720"/>
        <w:rPr>
          <w:rFonts w:ascii="Times New Roman" w:hAnsi="Times New Roman" w:cs="Times New Roman"/>
        </w:rPr>
      </w:pPr>
      <w:r w:rsidRPr="00C333C5">
        <w:rPr>
          <w:rFonts w:ascii="Times New Roman" w:hAnsi="Times New Roman" w:cs="Times New Roman"/>
        </w:rPr>
        <w:t>Gallian, J. A. (2016). Contemporary abstract algebra (9th ed.). Cengage Learning.</w:t>
      </w:r>
    </w:p>
    <w:p w14:paraId="60168615" w14:textId="7257FE41" w:rsidR="00331078" w:rsidRPr="00455021" w:rsidRDefault="00331078" w:rsidP="00455021">
      <w:pPr>
        <w:spacing w:line="480" w:lineRule="auto"/>
        <w:ind w:left="720" w:hanging="720"/>
        <w:contextualSpacing/>
        <w:rPr>
          <w:rFonts w:ascii="Times New Roman" w:hAnsi="Times New Roman" w:cs="Times New Roman"/>
          <w:szCs w:val="24"/>
        </w:rPr>
      </w:pPr>
      <w:r w:rsidRPr="00455021">
        <w:rPr>
          <w:rFonts w:ascii="Times New Roman" w:hAnsi="Times New Roman" w:cs="Times New Roman"/>
          <w:szCs w:val="24"/>
        </w:rPr>
        <w:t xml:space="preserve">Helme, S. (2022, June 30). </w:t>
      </w:r>
      <w:r w:rsidRPr="00455021">
        <w:rPr>
          <w:rFonts w:ascii="Times New Roman" w:hAnsi="Times New Roman" w:cs="Times New Roman"/>
          <w:i/>
          <w:iCs/>
          <w:szCs w:val="24"/>
        </w:rPr>
        <w:t>Top 1 million analysis - June 2022</w:t>
      </w:r>
      <w:r w:rsidRPr="00455021">
        <w:rPr>
          <w:rFonts w:ascii="Times New Roman" w:hAnsi="Times New Roman" w:cs="Times New Roman"/>
          <w:szCs w:val="24"/>
        </w:rPr>
        <w:t xml:space="preserve">. Scott Helme. </w:t>
      </w:r>
      <w:hyperlink r:id="rId12" w:history="1">
        <w:r w:rsidRPr="00455021">
          <w:rPr>
            <w:rStyle w:val="Hyperlink"/>
            <w:rFonts w:ascii="Times New Roman" w:hAnsi="Times New Roman" w:cs="Times New Roman"/>
            <w:szCs w:val="24"/>
          </w:rPr>
          <w:t>https://scotthelme.co.uk/top-1-million-analysis-june-2022/</w:t>
        </w:r>
      </w:hyperlink>
      <w:r w:rsidRPr="00455021">
        <w:rPr>
          <w:rFonts w:ascii="Times New Roman" w:hAnsi="Times New Roman" w:cs="Times New Roman"/>
          <w:szCs w:val="24"/>
        </w:rPr>
        <w:t xml:space="preserve"> </w:t>
      </w:r>
    </w:p>
    <w:p w14:paraId="5102348F" w14:textId="1452A956" w:rsidR="00455021" w:rsidRPr="00455021" w:rsidRDefault="00455021" w:rsidP="00455021">
      <w:pPr>
        <w:suppressAutoHyphens/>
        <w:spacing w:after="0" w:line="480" w:lineRule="auto"/>
        <w:ind w:left="720" w:hanging="720"/>
        <w:contextualSpacing/>
        <w:rPr>
          <w:rFonts w:ascii="Times New Roman" w:hAnsi="Times New Roman" w:cs="Times New Roman"/>
          <w:szCs w:val="24"/>
        </w:rPr>
      </w:pPr>
      <w:r w:rsidRPr="00455021">
        <w:rPr>
          <w:rFonts w:ascii="Times New Roman" w:hAnsi="Times New Roman" w:cs="Times New Roman"/>
          <w:szCs w:val="24"/>
        </w:rPr>
        <w:t xml:space="preserve">Information Technology Laboratory </w:t>
      </w:r>
      <w:r w:rsidR="00331078" w:rsidRPr="00455021">
        <w:rPr>
          <w:rFonts w:ascii="Times New Roman" w:hAnsi="Times New Roman" w:cs="Times New Roman"/>
          <w:szCs w:val="24"/>
        </w:rPr>
        <w:t>(2017</w:t>
      </w:r>
      <w:r w:rsidRPr="00455021">
        <w:rPr>
          <w:rFonts w:ascii="Times New Roman" w:hAnsi="Times New Roman" w:cs="Times New Roman"/>
          <w:szCs w:val="24"/>
        </w:rPr>
        <w:t>, January 04</w:t>
      </w:r>
      <w:r w:rsidR="00331078" w:rsidRPr="00455021">
        <w:rPr>
          <w:rFonts w:ascii="Times New Roman" w:hAnsi="Times New Roman" w:cs="Times New Roman"/>
          <w:szCs w:val="24"/>
        </w:rPr>
        <w:t>).</w:t>
      </w:r>
      <w:r w:rsidRPr="00455021">
        <w:rPr>
          <w:rFonts w:ascii="Times New Roman" w:hAnsi="Times New Roman" w:cs="Times New Roman"/>
          <w:szCs w:val="24"/>
        </w:rPr>
        <w:t xml:space="preserve"> </w:t>
      </w:r>
      <w:r w:rsidRPr="00455021">
        <w:rPr>
          <w:rFonts w:ascii="Times New Roman" w:hAnsi="Times New Roman" w:cs="Times New Roman"/>
          <w:i/>
          <w:iCs/>
          <w:szCs w:val="24"/>
        </w:rPr>
        <w:t>Hash Functions</w:t>
      </w:r>
      <w:r w:rsidRPr="00455021">
        <w:rPr>
          <w:rFonts w:ascii="Times New Roman" w:hAnsi="Times New Roman" w:cs="Times New Roman"/>
          <w:szCs w:val="24"/>
        </w:rPr>
        <w:t xml:space="preserve">. U.S. Department of Commerce, </w:t>
      </w:r>
      <w:r w:rsidRPr="00455021">
        <w:rPr>
          <w:rFonts w:ascii="Times New Roman" w:hAnsi="Times New Roman" w:cs="Times New Roman"/>
          <w:szCs w:val="24"/>
        </w:rPr>
        <w:t>National Institute of Standards and Technology</w:t>
      </w:r>
      <w:r w:rsidRPr="00455021">
        <w:rPr>
          <w:rFonts w:ascii="Times New Roman" w:hAnsi="Times New Roman" w:cs="Times New Roman"/>
          <w:szCs w:val="24"/>
        </w:rPr>
        <w:t xml:space="preserve">. </w:t>
      </w:r>
      <w:hyperlink r:id="rId13" w:history="1">
        <w:r w:rsidRPr="00455021">
          <w:rPr>
            <w:rStyle w:val="Hyperlink"/>
            <w:rFonts w:ascii="Times New Roman" w:hAnsi="Times New Roman" w:cs="Times New Roman"/>
            <w:szCs w:val="24"/>
          </w:rPr>
          <w:t>https://csrc.nist.gov/projects/hash-functions</w:t>
        </w:r>
      </w:hyperlink>
    </w:p>
    <w:p w14:paraId="315D3174" w14:textId="488CB9D6" w:rsidR="00331078" w:rsidRPr="00455021" w:rsidRDefault="0033107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31078" w:rsidRPr="00455021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31A7C9" w14:textId="77777777" w:rsidR="00DF3C49" w:rsidRDefault="00DF3C49" w:rsidP="0035598A">
      <w:pPr>
        <w:spacing w:after="0" w:line="240" w:lineRule="auto"/>
      </w:pPr>
      <w:r>
        <w:separator/>
      </w:r>
    </w:p>
  </w:endnote>
  <w:endnote w:type="continuationSeparator" w:id="0">
    <w:p w14:paraId="7F73F104" w14:textId="77777777" w:rsidR="00DF3C49" w:rsidRDefault="00DF3C49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ED6369" w14:textId="77777777" w:rsidR="00DF3C49" w:rsidRDefault="00DF3C49" w:rsidP="0035598A">
      <w:pPr>
        <w:spacing w:after="0" w:line="240" w:lineRule="auto"/>
      </w:pPr>
      <w:r>
        <w:separator/>
      </w:r>
    </w:p>
  </w:footnote>
  <w:footnote w:type="continuationSeparator" w:id="0">
    <w:p w14:paraId="3E5DFD10" w14:textId="77777777" w:rsidR="00DF3C49" w:rsidRDefault="00DF3C49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2D351" w14:textId="04BCB792" w:rsidR="0035598A" w:rsidRPr="00E45179" w:rsidRDefault="00E45179" w:rsidP="00E45179">
    <w:pPr>
      <w:tabs>
        <w:tab w:val="center" w:pos="4680"/>
        <w:tab w:val="right" w:pos="9360"/>
      </w:tabs>
      <w:spacing w:line="240" w:lineRule="auto"/>
      <w:rPr>
        <w:rFonts w:eastAsia="Aptos"/>
      </w:rPr>
    </w:pPr>
    <w:r w:rsidRPr="00D15F66">
      <w:rPr>
        <w:rFonts w:eastAsia="Aptos"/>
        <w:noProof/>
      </w:rPr>
      <w:drawing>
        <wp:anchor distT="0" distB="0" distL="114300" distR="114300" simplePos="0" relativeHeight="251659264" behindDoc="1" locked="0" layoutInCell="1" allowOverlap="1" wp14:anchorId="0323F837" wp14:editId="15F6014B">
          <wp:simplePos x="0" y="0"/>
          <wp:positionH relativeFrom="margin">
            <wp:align>left</wp:align>
          </wp:positionH>
          <wp:positionV relativeFrom="paragraph">
            <wp:posOffset>-203200</wp:posOffset>
          </wp:positionV>
          <wp:extent cx="1104900" cy="476250"/>
          <wp:effectExtent l="0" t="0" r="0" b="0"/>
          <wp:wrapTight wrapText="bothSides">
            <wp:wrapPolygon edited="0">
              <wp:start x="0" y="2592"/>
              <wp:lineTo x="0" y="13824"/>
              <wp:lineTo x="3352" y="17280"/>
              <wp:lineTo x="13779" y="19008"/>
              <wp:lineTo x="15641" y="19008"/>
              <wp:lineTo x="20855" y="12096"/>
              <wp:lineTo x="20483" y="5184"/>
              <wp:lineTo x="11545" y="2592"/>
              <wp:lineTo x="0" y="2592"/>
            </wp:wrapPolygon>
          </wp:wrapTight>
          <wp:docPr id="4" name="Graphic 1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15F66">
      <w:rPr>
        <w:rFonts w:eastAsia="Aptos"/>
      </w:rPr>
      <w:tab/>
    </w:r>
    <w:r w:rsidRPr="00D15F66">
      <w:rPr>
        <w:rFonts w:eastAsia="Aptos"/>
      </w:rPr>
      <w:tab/>
      <w:t>Connor Sculthorp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B13540"/>
    <w:multiLevelType w:val="hybridMultilevel"/>
    <w:tmpl w:val="39F6F040"/>
    <w:lvl w:ilvl="0" w:tplc="5E16DDB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4E56B6"/>
    <w:multiLevelType w:val="hybridMultilevel"/>
    <w:tmpl w:val="B4F0E024"/>
    <w:lvl w:ilvl="0" w:tplc="095EA6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807062">
    <w:abstractNumId w:val="0"/>
  </w:num>
  <w:num w:numId="2" w16cid:durableId="1310013750">
    <w:abstractNumId w:val="1"/>
  </w:num>
  <w:num w:numId="3" w16cid:durableId="623777524">
    <w:abstractNumId w:val="2"/>
  </w:num>
  <w:num w:numId="4" w16cid:durableId="14846616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72352"/>
    <w:rsid w:val="00084F21"/>
    <w:rsid w:val="000C72EB"/>
    <w:rsid w:val="000D30D4"/>
    <w:rsid w:val="000D5623"/>
    <w:rsid w:val="00111F59"/>
    <w:rsid w:val="001154E4"/>
    <w:rsid w:val="00187A61"/>
    <w:rsid w:val="001C6ACB"/>
    <w:rsid w:val="00236DA4"/>
    <w:rsid w:val="00264D05"/>
    <w:rsid w:val="002833FF"/>
    <w:rsid w:val="002C31D0"/>
    <w:rsid w:val="00331078"/>
    <w:rsid w:val="00343E73"/>
    <w:rsid w:val="0035598A"/>
    <w:rsid w:val="00363F13"/>
    <w:rsid w:val="003B0D86"/>
    <w:rsid w:val="003B0FD2"/>
    <w:rsid w:val="00455021"/>
    <w:rsid w:val="004B49A4"/>
    <w:rsid w:val="004C5E0F"/>
    <w:rsid w:val="004F1C48"/>
    <w:rsid w:val="00510C3F"/>
    <w:rsid w:val="00525FC1"/>
    <w:rsid w:val="00593EC3"/>
    <w:rsid w:val="005C0980"/>
    <w:rsid w:val="006A51DF"/>
    <w:rsid w:val="00713294"/>
    <w:rsid w:val="00785998"/>
    <w:rsid w:val="0085168C"/>
    <w:rsid w:val="008D0A10"/>
    <w:rsid w:val="008D5FE7"/>
    <w:rsid w:val="008D60AD"/>
    <w:rsid w:val="008E4BCA"/>
    <w:rsid w:val="008F1ED6"/>
    <w:rsid w:val="00973CB0"/>
    <w:rsid w:val="009A01C2"/>
    <w:rsid w:val="00A11B04"/>
    <w:rsid w:val="00A43EA4"/>
    <w:rsid w:val="00B019B2"/>
    <w:rsid w:val="00C024E2"/>
    <w:rsid w:val="00C24D8C"/>
    <w:rsid w:val="00C333C5"/>
    <w:rsid w:val="00C8168C"/>
    <w:rsid w:val="00CA016C"/>
    <w:rsid w:val="00D37F0C"/>
    <w:rsid w:val="00D539BB"/>
    <w:rsid w:val="00DD2E3B"/>
    <w:rsid w:val="00DF3C49"/>
    <w:rsid w:val="00E41086"/>
    <w:rsid w:val="00E45179"/>
    <w:rsid w:val="00E61DA4"/>
    <w:rsid w:val="00E91FB2"/>
    <w:rsid w:val="00EA4C43"/>
    <w:rsid w:val="00F6521E"/>
    <w:rsid w:val="00F93B31"/>
    <w:rsid w:val="00FA0993"/>
    <w:rsid w:val="00FA2017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character" w:customStyle="1" w:styleId="sc161">
    <w:name w:val="sc161"/>
    <w:basedOn w:val="DefaultParagraphFont"/>
    <w:rsid w:val="00E45179"/>
    <w:rPr>
      <w:rFonts w:ascii="Courier New" w:hAnsi="Courier New" w:cs="Courier New" w:hint="default"/>
      <w:color w:val="FFAA00"/>
      <w:sz w:val="20"/>
      <w:szCs w:val="20"/>
    </w:rPr>
  </w:style>
  <w:style w:type="character" w:customStyle="1" w:styleId="sc0">
    <w:name w:val="sc0"/>
    <w:basedOn w:val="DefaultParagraphFont"/>
    <w:rsid w:val="00E45179"/>
    <w:rPr>
      <w:rFonts w:ascii="Courier New" w:hAnsi="Courier New" w:cs="Courier New" w:hint="default"/>
      <w:color w:val="F8F8F8"/>
      <w:sz w:val="20"/>
      <w:szCs w:val="20"/>
    </w:rPr>
  </w:style>
  <w:style w:type="character" w:customStyle="1" w:styleId="sc11">
    <w:name w:val="sc11"/>
    <w:basedOn w:val="DefaultParagraphFont"/>
    <w:rsid w:val="00E45179"/>
    <w:rPr>
      <w:rFonts w:ascii="Courier New" w:hAnsi="Courier New" w:cs="Courier New" w:hint="default"/>
      <w:color w:val="F8F8F8"/>
      <w:sz w:val="20"/>
      <w:szCs w:val="20"/>
    </w:rPr>
  </w:style>
  <w:style w:type="character" w:customStyle="1" w:styleId="sc101">
    <w:name w:val="sc101"/>
    <w:basedOn w:val="DefaultParagraphFont"/>
    <w:rsid w:val="00E45179"/>
    <w:rPr>
      <w:rFonts w:ascii="Courier New" w:hAnsi="Courier New" w:cs="Courier New" w:hint="default"/>
      <w:color w:val="FFAA00"/>
      <w:sz w:val="20"/>
      <w:szCs w:val="20"/>
    </w:rPr>
  </w:style>
  <w:style w:type="character" w:customStyle="1" w:styleId="sc51">
    <w:name w:val="sc51"/>
    <w:basedOn w:val="DefaultParagraphFont"/>
    <w:rsid w:val="00E45179"/>
    <w:rPr>
      <w:rFonts w:ascii="Courier New" w:hAnsi="Courier New" w:cs="Courier New" w:hint="default"/>
      <w:color w:val="F6F080"/>
      <w:sz w:val="20"/>
      <w:szCs w:val="20"/>
    </w:rPr>
  </w:style>
  <w:style w:type="character" w:customStyle="1" w:styleId="sc21">
    <w:name w:val="sc21"/>
    <w:basedOn w:val="DefaultParagraphFont"/>
    <w:rsid w:val="00E45179"/>
    <w:rPr>
      <w:rFonts w:ascii="Courier New" w:hAnsi="Courier New" w:cs="Courier New" w:hint="default"/>
      <w:color w:val="1E9AE0"/>
      <w:sz w:val="20"/>
      <w:szCs w:val="20"/>
    </w:rPr>
  </w:style>
  <w:style w:type="character" w:customStyle="1" w:styleId="sc61">
    <w:name w:val="sc61"/>
    <w:basedOn w:val="DefaultParagraphFont"/>
    <w:rsid w:val="00E45179"/>
    <w:rPr>
      <w:rFonts w:ascii="Courier New" w:hAnsi="Courier New" w:cs="Courier New" w:hint="default"/>
      <w:color w:val="55E439"/>
      <w:sz w:val="20"/>
      <w:szCs w:val="20"/>
    </w:rPr>
  </w:style>
  <w:style w:type="character" w:customStyle="1" w:styleId="sc31">
    <w:name w:val="sc31"/>
    <w:basedOn w:val="DefaultParagraphFont"/>
    <w:rsid w:val="00E45179"/>
    <w:rPr>
      <w:rFonts w:ascii="Courier New" w:hAnsi="Courier New" w:cs="Courier New" w:hint="default"/>
      <w:color w:val="1E9AE0"/>
      <w:sz w:val="20"/>
      <w:szCs w:val="20"/>
    </w:rPr>
  </w:style>
  <w:style w:type="character" w:customStyle="1" w:styleId="sc171">
    <w:name w:val="sc171"/>
    <w:basedOn w:val="DefaultParagraphFont"/>
    <w:rsid w:val="00E45179"/>
    <w:rPr>
      <w:rFonts w:ascii="Courier New" w:hAnsi="Courier New" w:cs="Courier New" w:hint="default"/>
      <w:color w:val="1E9AE0"/>
      <w:sz w:val="20"/>
      <w:szCs w:val="20"/>
    </w:rPr>
  </w:style>
  <w:style w:type="character" w:customStyle="1" w:styleId="sc41">
    <w:name w:val="sc41"/>
    <w:basedOn w:val="DefaultParagraphFont"/>
    <w:rsid w:val="00E45179"/>
    <w:rPr>
      <w:rFonts w:ascii="Courier New" w:hAnsi="Courier New" w:cs="Courier New" w:hint="default"/>
      <w:color w:val="FF3A83"/>
      <w:sz w:val="20"/>
      <w:szCs w:val="20"/>
    </w:rPr>
  </w:style>
  <w:style w:type="character" w:customStyle="1" w:styleId="sc71">
    <w:name w:val="sc71"/>
    <w:basedOn w:val="DefaultParagraphFont"/>
    <w:rsid w:val="00E45179"/>
    <w:rPr>
      <w:rFonts w:ascii="Courier New" w:hAnsi="Courier New" w:cs="Courier New" w:hint="default"/>
      <w:color w:val="55E439"/>
      <w:sz w:val="20"/>
      <w:szCs w:val="20"/>
    </w:rPr>
  </w:style>
  <w:style w:type="paragraph" w:styleId="ListParagraph">
    <w:name w:val="List Paragraph"/>
    <w:basedOn w:val="Normal"/>
    <w:uiPriority w:val="34"/>
    <w:qFormat/>
    <w:rsid w:val="00E451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10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107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37F0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45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5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38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5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0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5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src.nist.gov/projects/hash-function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cotthelme.co.uk/top-1-million-analysis-june-2022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github.com/Kubia-Beta/Software-Security-CS305/blob/main/Mod5/ServerApplication.jav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338</TotalTime>
  <Pages>4</Pages>
  <Words>746</Words>
  <Characters>425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Sculthorpe, Connor</cp:lastModifiedBy>
  <cp:revision>6</cp:revision>
  <dcterms:created xsi:type="dcterms:W3CDTF">2024-10-06T01:08:00Z</dcterms:created>
  <dcterms:modified xsi:type="dcterms:W3CDTF">2024-10-06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